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New</w:t>
      </w:r>
      <w:r>
        <w:t xml:space="preserve"> </w:t>
      </w:r>
      <w:r>
        <w:t xml:space="preserve">Caledon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New Caledonia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New Caledonia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ew Caledonia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New Caledonia received a score of 31.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New Caledonia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New Caledonia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New Caledonia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New Caledonia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New Caledonia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New Caledonia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New Caledonia received a score of 0.2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New Caledonia received a score of 0.4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New Caledonia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New Caledonia received a score of 0.2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New Caledonia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New Caledon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New Caledonia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New Caledonia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New%20Caledon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New%20Caledon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New%20Caledon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New%20Caledon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New%20Caledon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New%20Caledon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New%20Caledon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New%20Caledon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New%20Caledon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New%20Caledon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New%20Caledon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New%20Caledon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New%20Caledon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New%20Caledon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New%20Caledon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New%20Caledon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New%20Caledon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Caledon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Caledon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C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9:51:46Z</dcterms:created>
  <dcterms:modified xsi:type="dcterms:W3CDTF">2024-01-16T19:5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New Caledonia Country Report</vt:lpwstr>
  </property>
</Properties>
</file>